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921AA" w14:textId="0C37CE80" w:rsidR="00016163" w:rsidRDefault="00F0697B" w:rsidP="00F0697B">
      <w:pPr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noProof/>
          <w:sz w:val="28"/>
          <w:szCs w:val="28"/>
          <w:lang w:eastAsia="en-GB"/>
        </w:rPr>
        <w:drawing>
          <wp:anchor distT="0" distB="0" distL="114300" distR="114300" simplePos="0" relativeHeight="251658240" behindDoc="1" locked="0" layoutInCell="1" allowOverlap="1" wp14:anchorId="2809428D" wp14:editId="292CE24F">
            <wp:simplePos x="0" y="0"/>
            <wp:positionH relativeFrom="column">
              <wp:posOffset>5751195</wp:posOffset>
            </wp:positionH>
            <wp:positionV relativeFrom="paragraph">
              <wp:posOffset>-62865</wp:posOffset>
            </wp:positionV>
            <wp:extent cx="1024255" cy="664210"/>
            <wp:effectExtent l="0" t="0" r="4445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255" cy="66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b/>
          <w:noProof/>
          <w:sz w:val="28"/>
          <w:szCs w:val="28"/>
          <w:lang w:eastAsia="en-GB"/>
        </w:rPr>
        <w:drawing>
          <wp:inline distT="0" distB="0" distL="0" distR="0" wp14:anchorId="1F392B7D" wp14:editId="757D706F">
            <wp:extent cx="1021080" cy="663570"/>
            <wp:effectExtent l="0" t="0" r="762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GSS Logo whit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2547" cy="671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D39AC" w14:textId="77777777" w:rsidR="007D62AF" w:rsidRPr="00F0697B" w:rsidRDefault="00A97CC0" w:rsidP="00A97CC0">
      <w:pPr>
        <w:jc w:val="center"/>
        <w:rPr>
          <w:rFonts w:ascii="Arial" w:hAnsi="Arial" w:cs="Arial"/>
          <w:b/>
          <w:sz w:val="28"/>
          <w:szCs w:val="28"/>
        </w:rPr>
      </w:pPr>
      <w:r w:rsidRPr="00F0697B">
        <w:rPr>
          <w:rFonts w:ascii="Arial" w:hAnsi="Arial" w:cs="Arial"/>
          <w:b/>
          <w:sz w:val="28"/>
          <w:szCs w:val="28"/>
        </w:rPr>
        <w:t xml:space="preserve">Application to be a </w:t>
      </w:r>
      <w:r w:rsidR="0066051E" w:rsidRPr="00F0697B">
        <w:rPr>
          <w:rFonts w:ascii="Arial" w:hAnsi="Arial" w:cs="Arial"/>
          <w:b/>
          <w:sz w:val="28"/>
          <w:szCs w:val="28"/>
        </w:rPr>
        <w:t>Governor</w:t>
      </w:r>
    </w:p>
    <w:p w14:paraId="225A36D4" w14:textId="4E0DEFD2" w:rsidR="00A97CC0" w:rsidRDefault="00A97CC0" w:rsidP="00A97CC0">
      <w:pPr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 xml:space="preserve">Thank you for considering becoming a </w:t>
      </w:r>
      <w:r w:rsidR="0066051E" w:rsidRPr="00F0697B">
        <w:rPr>
          <w:rFonts w:ascii="Arial" w:hAnsi="Arial" w:cs="Arial"/>
        </w:rPr>
        <w:t>governor</w:t>
      </w:r>
      <w:r w:rsidRPr="00F0697B">
        <w:rPr>
          <w:rFonts w:ascii="Arial" w:hAnsi="Arial" w:cs="Arial"/>
        </w:rPr>
        <w:t xml:space="preserve"> at </w:t>
      </w:r>
      <w:proofErr w:type="spellStart"/>
      <w:r w:rsidR="00F0697B" w:rsidRPr="00F0697B">
        <w:rPr>
          <w:rFonts w:ascii="Arial" w:hAnsi="Arial" w:cs="Arial"/>
        </w:rPr>
        <w:t>Holmer</w:t>
      </w:r>
      <w:proofErr w:type="spellEnd"/>
      <w:r w:rsidR="00F0697B" w:rsidRPr="00F0697B">
        <w:rPr>
          <w:rFonts w:ascii="Arial" w:hAnsi="Arial" w:cs="Arial"/>
        </w:rPr>
        <w:t xml:space="preserve"> Green Senior</w:t>
      </w:r>
      <w:r w:rsidRPr="00F0697B">
        <w:rPr>
          <w:rFonts w:ascii="Arial" w:hAnsi="Arial" w:cs="Arial"/>
        </w:rPr>
        <w:t xml:space="preserve"> School.  Please complete the form below</w:t>
      </w:r>
      <w:r w:rsidR="000F6FF2">
        <w:rPr>
          <w:rFonts w:ascii="Arial" w:hAnsi="Arial" w:cs="Arial"/>
        </w:rPr>
        <w:t>.</w:t>
      </w:r>
    </w:p>
    <w:p w14:paraId="38167ED8" w14:textId="77777777" w:rsidR="000F6FF2" w:rsidRPr="000F6FF2" w:rsidRDefault="000F6FF2" w:rsidP="000F6FF2">
      <w:pPr>
        <w:jc w:val="both"/>
        <w:rPr>
          <w:rFonts w:ascii="Arial" w:hAnsi="Arial" w:cs="Arial"/>
          <w:b/>
        </w:rPr>
      </w:pPr>
      <w:r w:rsidRPr="000F6FF2">
        <w:rPr>
          <w:rFonts w:ascii="Arial" w:hAnsi="Arial" w:cs="Arial"/>
          <w:b/>
        </w:rPr>
        <w:t xml:space="preserve">Please be aware that you will be subject to an enhanced DBS check.  </w:t>
      </w:r>
      <w:proofErr w:type="spellStart"/>
      <w:r w:rsidRPr="000F6FF2">
        <w:rPr>
          <w:rFonts w:ascii="Arial" w:hAnsi="Arial" w:cs="Arial"/>
          <w:b/>
        </w:rPr>
        <w:t>Holmer</w:t>
      </w:r>
      <w:proofErr w:type="spellEnd"/>
      <w:r w:rsidRPr="000F6FF2">
        <w:rPr>
          <w:rFonts w:ascii="Arial" w:hAnsi="Arial" w:cs="Arial"/>
          <w:b/>
        </w:rPr>
        <w:t xml:space="preserve"> Green Senior School is committed to safeguarding and promoting the welfare of the children and young people and expects all staff and volunteers to share this commit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15"/>
        <w:gridCol w:w="5747"/>
      </w:tblGrid>
      <w:tr w:rsidR="00BB77B9" w:rsidRPr="00F0697B" w14:paraId="1697B519" w14:textId="77777777" w:rsidTr="000F6FF2">
        <w:tc>
          <w:tcPr>
            <w:tcW w:w="5015" w:type="dxa"/>
          </w:tcPr>
          <w:p w14:paraId="79F63775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  <w:bookmarkStart w:id="0" w:name="_GoBack"/>
            <w:bookmarkEnd w:id="0"/>
            <w:r w:rsidRPr="00F0697B">
              <w:rPr>
                <w:rFonts w:ascii="Arial" w:hAnsi="Arial" w:cs="Arial"/>
              </w:rPr>
              <w:t>Title:</w:t>
            </w:r>
          </w:p>
          <w:p w14:paraId="75BA788A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747" w:type="dxa"/>
          </w:tcPr>
          <w:p w14:paraId="0DAF3BD9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Telephone Number – Home:</w:t>
            </w:r>
          </w:p>
        </w:tc>
      </w:tr>
      <w:tr w:rsidR="00BB77B9" w:rsidRPr="00F0697B" w14:paraId="536F7B17" w14:textId="77777777" w:rsidTr="000F6FF2">
        <w:tc>
          <w:tcPr>
            <w:tcW w:w="5015" w:type="dxa"/>
          </w:tcPr>
          <w:p w14:paraId="550B3B93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First Name:</w:t>
            </w:r>
          </w:p>
        </w:tc>
        <w:tc>
          <w:tcPr>
            <w:tcW w:w="5747" w:type="dxa"/>
          </w:tcPr>
          <w:p w14:paraId="2AF958C9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Telephone Number – Mobile:</w:t>
            </w:r>
          </w:p>
          <w:p w14:paraId="3ACFDD74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</w:p>
        </w:tc>
      </w:tr>
      <w:tr w:rsidR="00BB77B9" w:rsidRPr="00F0697B" w14:paraId="56D4AFDA" w14:textId="77777777" w:rsidTr="000F6FF2">
        <w:tc>
          <w:tcPr>
            <w:tcW w:w="5015" w:type="dxa"/>
          </w:tcPr>
          <w:p w14:paraId="76D1F3EC" w14:textId="77777777" w:rsidR="00BB77B9" w:rsidRPr="00F0697B" w:rsidRDefault="00CC140B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Surname:</w:t>
            </w:r>
          </w:p>
        </w:tc>
        <w:tc>
          <w:tcPr>
            <w:tcW w:w="5747" w:type="dxa"/>
          </w:tcPr>
          <w:p w14:paraId="6F87AB61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Emergency contact:</w:t>
            </w:r>
          </w:p>
          <w:p w14:paraId="42C691D0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</w:p>
        </w:tc>
      </w:tr>
      <w:tr w:rsidR="00BB77B9" w:rsidRPr="00F0697B" w14:paraId="5EC4CB3E" w14:textId="77777777" w:rsidTr="000F6FF2">
        <w:tc>
          <w:tcPr>
            <w:tcW w:w="5015" w:type="dxa"/>
          </w:tcPr>
          <w:p w14:paraId="4C3F8D0A" w14:textId="77777777" w:rsidR="00BB77B9" w:rsidRDefault="000F6FF2" w:rsidP="00A97CC0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ress:</w:t>
            </w:r>
          </w:p>
          <w:p w14:paraId="0F6F9C44" w14:textId="77777777" w:rsidR="000F6FF2" w:rsidRDefault="000F6FF2" w:rsidP="00A97CC0">
            <w:pPr>
              <w:jc w:val="both"/>
              <w:rPr>
                <w:rFonts w:ascii="Arial" w:hAnsi="Arial" w:cs="Arial"/>
              </w:rPr>
            </w:pPr>
          </w:p>
          <w:p w14:paraId="429C7447" w14:textId="77777777" w:rsidR="000F6FF2" w:rsidRDefault="000F6FF2" w:rsidP="00A97CC0">
            <w:pPr>
              <w:jc w:val="both"/>
              <w:rPr>
                <w:rFonts w:ascii="Arial" w:hAnsi="Arial" w:cs="Arial"/>
              </w:rPr>
            </w:pPr>
          </w:p>
          <w:p w14:paraId="496BD8E3" w14:textId="77777777" w:rsidR="000F6FF2" w:rsidRDefault="000F6FF2" w:rsidP="00A97CC0">
            <w:pPr>
              <w:jc w:val="both"/>
              <w:rPr>
                <w:rFonts w:ascii="Arial" w:hAnsi="Arial" w:cs="Arial"/>
              </w:rPr>
            </w:pPr>
          </w:p>
          <w:p w14:paraId="5AF5CE7E" w14:textId="77777777" w:rsidR="000F6FF2" w:rsidRDefault="000F6FF2" w:rsidP="00A97CC0">
            <w:pPr>
              <w:jc w:val="both"/>
              <w:rPr>
                <w:rFonts w:ascii="Arial" w:hAnsi="Arial" w:cs="Arial"/>
              </w:rPr>
            </w:pPr>
          </w:p>
          <w:p w14:paraId="419EC46A" w14:textId="77777777" w:rsidR="000F6FF2" w:rsidRDefault="000F6FF2" w:rsidP="00A97CC0">
            <w:pPr>
              <w:jc w:val="both"/>
              <w:rPr>
                <w:rFonts w:ascii="Arial" w:hAnsi="Arial" w:cs="Arial"/>
              </w:rPr>
            </w:pPr>
          </w:p>
          <w:p w14:paraId="386B2F7D" w14:textId="22FF925D" w:rsidR="000F6FF2" w:rsidRPr="00F0697B" w:rsidRDefault="000F6FF2" w:rsidP="00A97CC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747" w:type="dxa"/>
          </w:tcPr>
          <w:p w14:paraId="03099A77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Email:</w:t>
            </w:r>
          </w:p>
          <w:p w14:paraId="227788B8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</w:p>
        </w:tc>
      </w:tr>
      <w:tr w:rsidR="00BB77B9" w:rsidRPr="00F0697B" w14:paraId="37528853" w14:textId="77777777" w:rsidTr="000F6FF2">
        <w:tc>
          <w:tcPr>
            <w:tcW w:w="10762" w:type="dxa"/>
            <w:gridSpan w:val="2"/>
          </w:tcPr>
          <w:p w14:paraId="3EB5F68B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How did you find out about governor vacancies (i.e. website, told by a friend)</w:t>
            </w:r>
          </w:p>
          <w:p w14:paraId="65C01759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</w:p>
          <w:p w14:paraId="154C9DE8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</w:p>
        </w:tc>
      </w:tr>
      <w:tr w:rsidR="00016163" w:rsidRPr="00F0697B" w14:paraId="6462F404" w14:textId="77777777" w:rsidTr="000F6FF2">
        <w:tc>
          <w:tcPr>
            <w:tcW w:w="10762" w:type="dxa"/>
            <w:gridSpan w:val="2"/>
          </w:tcPr>
          <w:p w14:paraId="7444B715" w14:textId="77777777" w:rsidR="00016163" w:rsidRPr="00F0697B" w:rsidRDefault="00016163" w:rsidP="00A97CC0">
            <w:pPr>
              <w:jc w:val="both"/>
              <w:rPr>
                <w:rFonts w:ascii="Arial" w:hAnsi="Arial" w:cs="Arial"/>
              </w:rPr>
            </w:pPr>
          </w:p>
          <w:p w14:paraId="0B30A628" w14:textId="77777777" w:rsidR="00016163" w:rsidRPr="00F0697B" w:rsidRDefault="00016163" w:rsidP="00BB77B9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 xml:space="preserve">Have you </w:t>
            </w:r>
            <w:r w:rsidR="0066051E" w:rsidRPr="00F0697B">
              <w:rPr>
                <w:rFonts w:ascii="Arial" w:hAnsi="Arial" w:cs="Arial"/>
              </w:rPr>
              <w:t xml:space="preserve">been a school governor </w:t>
            </w:r>
            <w:r w:rsidR="00BB77B9" w:rsidRPr="00F0697B">
              <w:rPr>
                <w:rFonts w:ascii="Arial" w:hAnsi="Arial" w:cs="Arial"/>
              </w:rPr>
              <w:t>or are you currently a governor</w:t>
            </w:r>
            <w:r w:rsidRPr="00F0697B">
              <w:rPr>
                <w:rFonts w:ascii="Arial" w:hAnsi="Arial" w:cs="Arial"/>
              </w:rPr>
              <w:t xml:space="preserve">?     </w:t>
            </w:r>
            <w:r w:rsidR="0066051E" w:rsidRPr="00F0697B">
              <w:rPr>
                <w:rFonts w:ascii="Arial" w:hAnsi="Arial" w:cs="Arial"/>
              </w:rPr>
              <w:t xml:space="preserve">   </w:t>
            </w:r>
            <w:r w:rsidRPr="00F0697B">
              <w:rPr>
                <w:rFonts w:ascii="Arial" w:hAnsi="Arial" w:cs="Arial"/>
              </w:rPr>
              <w:t xml:space="preserve">    </w:t>
            </w:r>
            <w:r w:rsidR="00BB77B9" w:rsidRPr="00F0697B">
              <w:rPr>
                <w:rFonts w:ascii="Arial" w:hAnsi="Arial" w:cs="Arial"/>
              </w:rPr>
              <w:t xml:space="preserve">   Yes      No</w:t>
            </w:r>
            <w:r w:rsidRPr="00F0697B">
              <w:rPr>
                <w:rFonts w:ascii="Arial" w:hAnsi="Arial" w:cs="Arial"/>
              </w:rPr>
              <w:t xml:space="preserve">         </w:t>
            </w:r>
          </w:p>
        </w:tc>
      </w:tr>
      <w:tr w:rsidR="00016163" w:rsidRPr="00F0697B" w14:paraId="15918FE1" w14:textId="77777777" w:rsidTr="000F6FF2">
        <w:trPr>
          <w:trHeight w:val="1638"/>
        </w:trPr>
        <w:tc>
          <w:tcPr>
            <w:tcW w:w="10762" w:type="dxa"/>
            <w:gridSpan w:val="2"/>
          </w:tcPr>
          <w:p w14:paraId="43383317" w14:textId="77777777" w:rsidR="00016163" w:rsidRPr="00F0697B" w:rsidRDefault="00016163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 xml:space="preserve">If yes, please </w:t>
            </w:r>
            <w:r w:rsidR="00BB77B9" w:rsidRPr="00F0697B">
              <w:rPr>
                <w:rFonts w:ascii="Arial" w:hAnsi="Arial" w:cs="Arial"/>
              </w:rPr>
              <w:t>give details of the school, type of governor and period of office.</w:t>
            </w:r>
          </w:p>
          <w:p w14:paraId="5E0CD9F0" w14:textId="77777777" w:rsidR="00016163" w:rsidRPr="00F0697B" w:rsidRDefault="00016163" w:rsidP="00A97CC0">
            <w:pPr>
              <w:jc w:val="both"/>
              <w:rPr>
                <w:rFonts w:ascii="Arial" w:hAnsi="Arial" w:cs="Arial"/>
              </w:rPr>
            </w:pPr>
          </w:p>
          <w:p w14:paraId="2E11AB33" w14:textId="77777777" w:rsidR="00016163" w:rsidRPr="00F0697B" w:rsidRDefault="00016163" w:rsidP="00A97CC0">
            <w:pPr>
              <w:jc w:val="both"/>
              <w:rPr>
                <w:rFonts w:ascii="Arial" w:hAnsi="Arial" w:cs="Arial"/>
              </w:rPr>
            </w:pPr>
          </w:p>
          <w:p w14:paraId="76E1834A" w14:textId="77777777" w:rsidR="00016163" w:rsidRPr="00F0697B" w:rsidRDefault="00016163" w:rsidP="00A97CC0">
            <w:pPr>
              <w:jc w:val="both"/>
              <w:rPr>
                <w:rFonts w:ascii="Arial" w:hAnsi="Arial" w:cs="Arial"/>
              </w:rPr>
            </w:pPr>
          </w:p>
          <w:p w14:paraId="44769DD3" w14:textId="77777777" w:rsidR="00760929" w:rsidRPr="00F0697B" w:rsidRDefault="00760929" w:rsidP="00A97CC0">
            <w:pPr>
              <w:jc w:val="both"/>
              <w:rPr>
                <w:rFonts w:ascii="Arial" w:hAnsi="Arial" w:cs="Arial"/>
              </w:rPr>
            </w:pPr>
          </w:p>
        </w:tc>
      </w:tr>
      <w:tr w:rsidR="00760929" w:rsidRPr="00F0697B" w14:paraId="7E7F8CB0" w14:textId="77777777" w:rsidTr="000F6FF2">
        <w:trPr>
          <w:trHeight w:val="1908"/>
        </w:trPr>
        <w:tc>
          <w:tcPr>
            <w:tcW w:w="10762" w:type="dxa"/>
            <w:gridSpan w:val="2"/>
          </w:tcPr>
          <w:p w14:paraId="0C49779E" w14:textId="77777777" w:rsidR="00760929" w:rsidRPr="00F0697B" w:rsidRDefault="00760929" w:rsidP="00BB77B9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Do you have a child in this school?       Yes             No</w:t>
            </w:r>
          </w:p>
          <w:p w14:paraId="797EA9CF" w14:textId="77777777" w:rsidR="00760929" w:rsidRPr="00F0697B" w:rsidRDefault="00760929" w:rsidP="00BB77B9">
            <w:pPr>
              <w:jc w:val="both"/>
              <w:rPr>
                <w:rFonts w:ascii="Arial" w:hAnsi="Arial" w:cs="Arial"/>
              </w:rPr>
            </w:pPr>
          </w:p>
          <w:p w14:paraId="0B4559FF" w14:textId="77777777" w:rsidR="00760929" w:rsidRPr="00F0697B" w:rsidRDefault="00760929" w:rsidP="00BB77B9">
            <w:pPr>
              <w:jc w:val="both"/>
              <w:rPr>
                <w:rFonts w:ascii="Arial" w:hAnsi="Arial" w:cs="Arial"/>
              </w:rPr>
            </w:pPr>
          </w:p>
          <w:p w14:paraId="7E9A3F69" w14:textId="77777777" w:rsidR="00760929" w:rsidRPr="00F0697B" w:rsidRDefault="00760929" w:rsidP="00BB77B9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 xml:space="preserve"> If yes, what year? </w:t>
            </w:r>
          </w:p>
        </w:tc>
      </w:tr>
      <w:tr w:rsidR="00016163" w:rsidRPr="00F0697B" w14:paraId="28B785C9" w14:textId="77777777" w:rsidTr="000F6FF2">
        <w:trPr>
          <w:trHeight w:val="1124"/>
        </w:trPr>
        <w:tc>
          <w:tcPr>
            <w:tcW w:w="10762" w:type="dxa"/>
            <w:gridSpan w:val="2"/>
          </w:tcPr>
          <w:p w14:paraId="7E452B5A" w14:textId="77777777" w:rsidR="00BB77B9" w:rsidRPr="00F0697B" w:rsidRDefault="00016163" w:rsidP="00BB77B9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 xml:space="preserve">Why </w:t>
            </w:r>
            <w:r w:rsidR="00BB77B9" w:rsidRPr="00F0697B">
              <w:rPr>
                <w:rFonts w:ascii="Arial" w:hAnsi="Arial" w:cs="Arial"/>
              </w:rPr>
              <w:t>do you want to be school governor and what special skills will you bring to the role? For example – do you have any experience in school improvement, finance, human resources, health and safety or safeguarding?</w:t>
            </w:r>
          </w:p>
          <w:p w14:paraId="3E9D1FCB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2CD99194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31B2A4A5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2D632B87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5089AEDC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3FCCD272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2FB238BB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63372530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57C8DDD6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4FF32E96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3F4F1426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57C4BF9C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31F79A4A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02E6E1D4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6E72266E" w14:textId="77777777" w:rsidR="00BB77B9" w:rsidRPr="00F0697B" w:rsidRDefault="00BB77B9" w:rsidP="00BB77B9">
            <w:pPr>
              <w:jc w:val="both"/>
              <w:rPr>
                <w:rFonts w:ascii="Arial" w:hAnsi="Arial" w:cs="Arial"/>
              </w:rPr>
            </w:pPr>
          </w:p>
          <w:p w14:paraId="2C392E72" w14:textId="77777777" w:rsidR="00016163" w:rsidRPr="00F0697B" w:rsidRDefault="00BB77B9" w:rsidP="00BB77B9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 xml:space="preserve"> </w:t>
            </w:r>
          </w:p>
        </w:tc>
      </w:tr>
      <w:tr w:rsidR="005F349D" w:rsidRPr="00F0697B" w14:paraId="427E08C9" w14:textId="77777777" w:rsidTr="000F6FF2">
        <w:tc>
          <w:tcPr>
            <w:tcW w:w="10762" w:type="dxa"/>
            <w:gridSpan w:val="2"/>
          </w:tcPr>
          <w:p w14:paraId="2394369B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</w:p>
          <w:p w14:paraId="07FF8FD6" w14:textId="6A3F2850" w:rsidR="005F349D" w:rsidRPr="000F6FF2" w:rsidRDefault="005F349D" w:rsidP="00A97CC0">
            <w:pPr>
              <w:jc w:val="both"/>
              <w:rPr>
                <w:rFonts w:ascii="Arial" w:hAnsi="Arial" w:cs="Arial"/>
                <w:b/>
              </w:rPr>
            </w:pPr>
            <w:r w:rsidRPr="000F6FF2">
              <w:rPr>
                <w:rFonts w:ascii="Arial" w:hAnsi="Arial" w:cs="Arial"/>
                <w:b/>
              </w:rPr>
              <w:t xml:space="preserve">Please be aware that you will be subject to an enhanced DBS check.  </w:t>
            </w:r>
            <w:proofErr w:type="spellStart"/>
            <w:r w:rsidR="00F0697B" w:rsidRPr="000F6FF2">
              <w:rPr>
                <w:rFonts w:ascii="Arial" w:hAnsi="Arial" w:cs="Arial"/>
                <w:b/>
              </w:rPr>
              <w:t>Holmer</w:t>
            </w:r>
            <w:proofErr w:type="spellEnd"/>
            <w:r w:rsidR="00F0697B" w:rsidRPr="000F6FF2">
              <w:rPr>
                <w:rFonts w:ascii="Arial" w:hAnsi="Arial" w:cs="Arial"/>
                <w:b/>
              </w:rPr>
              <w:t xml:space="preserve"> Green Senior School</w:t>
            </w:r>
            <w:r w:rsidRPr="000F6FF2">
              <w:rPr>
                <w:rFonts w:ascii="Arial" w:hAnsi="Arial" w:cs="Arial"/>
                <w:b/>
              </w:rPr>
              <w:t xml:space="preserve"> is committed to safeguarding and promoting the welfare of the children and young people and expects all staff and volunteers to share this commitment.</w:t>
            </w:r>
          </w:p>
          <w:p w14:paraId="723DA8B4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</w:p>
        </w:tc>
      </w:tr>
    </w:tbl>
    <w:p w14:paraId="7823E98C" w14:textId="77777777" w:rsidR="00BB77B9" w:rsidRPr="00F0697B" w:rsidRDefault="00BB77B9" w:rsidP="00A97CC0">
      <w:pPr>
        <w:jc w:val="both"/>
        <w:rPr>
          <w:rFonts w:ascii="Arial" w:hAnsi="Arial" w:cs="Arial"/>
        </w:rPr>
      </w:pPr>
    </w:p>
    <w:p w14:paraId="14C39A98" w14:textId="77777777" w:rsidR="00016163" w:rsidRPr="00F0697B" w:rsidRDefault="00016163" w:rsidP="00A97CC0">
      <w:pPr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 xml:space="preserve">Please provide the name, address and telephone number of two people who we could contact for a reference (they should not be a friend or relative) who have known you for over 3 years or known you through an </w:t>
      </w:r>
      <w:r w:rsidRPr="00F0697B">
        <w:rPr>
          <w:rFonts w:ascii="Arial" w:hAnsi="Arial" w:cs="Arial"/>
          <w:noProof/>
        </w:rPr>
        <w:t>organisation</w:t>
      </w:r>
      <w:r w:rsidRPr="00F0697B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5380"/>
      </w:tblGrid>
      <w:tr w:rsidR="00016163" w:rsidRPr="00F0697B" w14:paraId="2C05D0E5" w14:textId="77777777" w:rsidTr="00B92A10">
        <w:tc>
          <w:tcPr>
            <w:tcW w:w="5381" w:type="dxa"/>
          </w:tcPr>
          <w:p w14:paraId="2F0E8114" w14:textId="77777777" w:rsidR="00016163" w:rsidRPr="00F0697B" w:rsidRDefault="00016163" w:rsidP="00016163">
            <w:pPr>
              <w:jc w:val="center"/>
              <w:rPr>
                <w:rFonts w:ascii="Arial" w:hAnsi="Arial" w:cs="Arial"/>
                <w:b/>
              </w:rPr>
            </w:pPr>
            <w:r w:rsidRPr="00F0697B">
              <w:rPr>
                <w:rFonts w:ascii="Arial" w:hAnsi="Arial" w:cs="Arial"/>
                <w:b/>
              </w:rPr>
              <w:t>Referee 1</w:t>
            </w:r>
          </w:p>
        </w:tc>
        <w:tc>
          <w:tcPr>
            <w:tcW w:w="5381" w:type="dxa"/>
          </w:tcPr>
          <w:p w14:paraId="5A7A9728" w14:textId="77777777" w:rsidR="00016163" w:rsidRPr="00F0697B" w:rsidRDefault="00016163" w:rsidP="00016163">
            <w:pPr>
              <w:jc w:val="center"/>
              <w:rPr>
                <w:rFonts w:ascii="Arial" w:hAnsi="Arial" w:cs="Arial"/>
                <w:b/>
              </w:rPr>
            </w:pPr>
            <w:r w:rsidRPr="00F0697B">
              <w:rPr>
                <w:rFonts w:ascii="Arial" w:hAnsi="Arial" w:cs="Arial"/>
                <w:b/>
              </w:rPr>
              <w:t>Referee 2</w:t>
            </w:r>
          </w:p>
        </w:tc>
      </w:tr>
      <w:tr w:rsidR="00016163" w:rsidRPr="00F0697B" w14:paraId="13154F84" w14:textId="77777777" w:rsidTr="00B92A10">
        <w:tc>
          <w:tcPr>
            <w:tcW w:w="5381" w:type="dxa"/>
          </w:tcPr>
          <w:p w14:paraId="762BA23A" w14:textId="77777777" w:rsidR="00016163" w:rsidRPr="00F0697B" w:rsidRDefault="00CC140B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Name:</w:t>
            </w:r>
          </w:p>
        </w:tc>
        <w:tc>
          <w:tcPr>
            <w:tcW w:w="5381" w:type="dxa"/>
          </w:tcPr>
          <w:p w14:paraId="02FB7E64" w14:textId="77777777" w:rsidR="00016163" w:rsidRPr="00F0697B" w:rsidRDefault="00CC140B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Name:</w:t>
            </w:r>
          </w:p>
          <w:p w14:paraId="052C646D" w14:textId="77777777" w:rsidR="00016163" w:rsidRPr="00F0697B" w:rsidRDefault="00016163" w:rsidP="00A97CC0">
            <w:pPr>
              <w:jc w:val="both"/>
              <w:rPr>
                <w:rFonts w:ascii="Arial" w:hAnsi="Arial" w:cs="Arial"/>
              </w:rPr>
            </w:pPr>
          </w:p>
        </w:tc>
      </w:tr>
      <w:tr w:rsidR="00016163" w:rsidRPr="00F0697B" w14:paraId="0D8EE0D2" w14:textId="77777777" w:rsidTr="00B92A10">
        <w:tc>
          <w:tcPr>
            <w:tcW w:w="5381" w:type="dxa"/>
          </w:tcPr>
          <w:p w14:paraId="339841FA" w14:textId="77777777" w:rsidR="00016163" w:rsidRPr="00F0697B" w:rsidRDefault="00CC140B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Address:</w:t>
            </w:r>
          </w:p>
          <w:p w14:paraId="7327E5E7" w14:textId="77777777" w:rsidR="00016163" w:rsidRPr="00F0697B" w:rsidRDefault="00016163" w:rsidP="00A97CC0">
            <w:pPr>
              <w:jc w:val="both"/>
              <w:rPr>
                <w:rFonts w:ascii="Arial" w:hAnsi="Arial" w:cs="Arial"/>
              </w:rPr>
            </w:pPr>
          </w:p>
          <w:p w14:paraId="5CABBB73" w14:textId="77777777" w:rsidR="00016163" w:rsidRPr="00F0697B" w:rsidRDefault="00016163" w:rsidP="00A97CC0">
            <w:pPr>
              <w:jc w:val="both"/>
              <w:rPr>
                <w:rFonts w:ascii="Arial" w:hAnsi="Arial" w:cs="Arial"/>
              </w:rPr>
            </w:pPr>
          </w:p>
          <w:p w14:paraId="43431BFE" w14:textId="77777777" w:rsidR="00016163" w:rsidRPr="00F0697B" w:rsidRDefault="00016163" w:rsidP="00A97CC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381" w:type="dxa"/>
          </w:tcPr>
          <w:p w14:paraId="0095CABA" w14:textId="77777777" w:rsidR="00016163" w:rsidRPr="00F0697B" w:rsidRDefault="00CC140B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Address:</w:t>
            </w:r>
          </w:p>
        </w:tc>
      </w:tr>
      <w:tr w:rsidR="00016163" w:rsidRPr="00F0697B" w14:paraId="1FB8FA05" w14:textId="77777777" w:rsidTr="00B92A10">
        <w:tc>
          <w:tcPr>
            <w:tcW w:w="5381" w:type="dxa"/>
          </w:tcPr>
          <w:p w14:paraId="3D5381F3" w14:textId="77777777" w:rsidR="00016163" w:rsidRPr="00F0697B" w:rsidRDefault="00CC140B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Telephone Number:</w:t>
            </w:r>
          </w:p>
          <w:p w14:paraId="47AD2C51" w14:textId="77777777" w:rsidR="00016163" w:rsidRPr="00F0697B" w:rsidRDefault="00016163" w:rsidP="00A97CC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381" w:type="dxa"/>
          </w:tcPr>
          <w:p w14:paraId="598A0A46" w14:textId="77777777" w:rsidR="00016163" w:rsidRPr="00F0697B" w:rsidRDefault="00CC140B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Telephone Number:</w:t>
            </w:r>
          </w:p>
        </w:tc>
      </w:tr>
      <w:tr w:rsidR="00016163" w:rsidRPr="00F0697B" w14:paraId="780AFCDE" w14:textId="77777777" w:rsidTr="00B92A10">
        <w:tc>
          <w:tcPr>
            <w:tcW w:w="5381" w:type="dxa"/>
          </w:tcPr>
          <w:p w14:paraId="165C5C73" w14:textId="77777777" w:rsidR="00016163" w:rsidRPr="00F0697B" w:rsidRDefault="00CC140B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Email:</w:t>
            </w:r>
          </w:p>
          <w:p w14:paraId="705357F4" w14:textId="77777777" w:rsidR="00016163" w:rsidRPr="00F0697B" w:rsidRDefault="00016163" w:rsidP="00A97CC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381" w:type="dxa"/>
          </w:tcPr>
          <w:p w14:paraId="486223FA" w14:textId="77777777" w:rsidR="00016163" w:rsidRPr="00F0697B" w:rsidRDefault="00CC140B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Email:</w:t>
            </w:r>
          </w:p>
        </w:tc>
      </w:tr>
      <w:tr w:rsidR="00BB77B9" w:rsidRPr="00F0697B" w14:paraId="57B03627" w14:textId="77777777" w:rsidTr="00B92A10">
        <w:tc>
          <w:tcPr>
            <w:tcW w:w="5383" w:type="dxa"/>
          </w:tcPr>
          <w:p w14:paraId="37A0C576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</w:p>
          <w:p w14:paraId="2DC40C72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Signed:</w:t>
            </w:r>
          </w:p>
          <w:p w14:paraId="551E3D51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379" w:type="dxa"/>
          </w:tcPr>
          <w:p w14:paraId="04232658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</w:p>
          <w:p w14:paraId="5382B03F" w14:textId="77777777" w:rsidR="00BB77B9" w:rsidRPr="00F0697B" w:rsidRDefault="00BB77B9" w:rsidP="00A97CC0">
            <w:pPr>
              <w:jc w:val="both"/>
              <w:rPr>
                <w:rFonts w:ascii="Arial" w:hAnsi="Arial" w:cs="Arial"/>
              </w:rPr>
            </w:pPr>
            <w:r w:rsidRPr="00F0697B">
              <w:rPr>
                <w:rFonts w:ascii="Arial" w:hAnsi="Arial" w:cs="Arial"/>
              </w:rPr>
              <w:t>Date:</w:t>
            </w:r>
          </w:p>
        </w:tc>
      </w:tr>
    </w:tbl>
    <w:p w14:paraId="1E1A6B22" w14:textId="77777777" w:rsidR="00BB77B9" w:rsidRPr="00F0697B" w:rsidRDefault="00BB77B9" w:rsidP="00BB77B9">
      <w:pPr>
        <w:jc w:val="both"/>
        <w:rPr>
          <w:rFonts w:ascii="Arial" w:hAnsi="Arial" w:cs="Arial"/>
        </w:rPr>
      </w:pPr>
    </w:p>
    <w:p w14:paraId="013474DE" w14:textId="77777777" w:rsidR="00760929" w:rsidRPr="00F0697B" w:rsidRDefault="00760929" w:rsidP="00F0697B">
      <w:pPr>
        <w:autoSpaceDE w:val="0"/>
        <w:autoSpaceDN w:val="0"/>
        <w:adjustRightInd w:val="0"/>
        <w:spacing w:before="1"/>
        <w:ind w:right="268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>A governor must be aged 18 or over at the time of their election or appointment.  A registered pupil of the school cannot be a governor. A person cannot hold more than one governorship at the same school.</w:t>
      </w:r>
    </w:p>
    <w:p w14:paraId="027F4ACC" w14:textId="77777777" w:rsidR="00760929" w:rsidRPr="00F0697B" w:rsidRDefault="00760929" w:rsidP="00F0697B">
      <w:pPr>
        <w:autoSpaceDE w:val="0"/>
        <w:autoSpaceDN w:val="0"/>
        <w:adjustRightInd w:val="0"/>
        <w:ind w:right="266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>A person is disqualified from holding or from continuing to hold office as a governor or associate member if they:</w:t>
      </w:r>
    </w:p>
    <w:p w14:paraId="68652BC7" w14:textId="7777777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right="266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>have failed to attend meetings for six months;</w:t>
      </w:r>
    </w:p>
    <w:p w14:paraId="0C4D6FED" w14:textId="7777777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right="266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>are bankrupt;</w:t>
      </w:r>
    </w:p>
    <w:p w14:paraId="11CBA088" w14:textId="7777777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right="266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>are subject to a disqualification order or disqualification undertaking under companies legislation or an order concerning insolvency;</w:t>
      </w:r>
    </w:p>
    <w:p w14:paraId="4BDA352E" w14:textId="0725A50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before="1" w:after="0" w:line="240" w:lineRule="auto"/>
        <w:ind w:right="268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 xml:space="preserve">have been removed from the office of trustee for a charity on grounds of misconduct or mismanagement or from being concerned in the management or control </w:t>
      </w:r>
      <w:r w:rsidR="00756D81">
        <w:rPr>
          <w:rFonts w:ascii="Arial" w:hAnsi="Arial" w:cs="Arial"/>
        </w:rPr>
        <w:t>of any</w:t>
      </w:r>
      <w:r w:rsidRPr="00F0697B">
        <w:rPr>
          <w:rFonts w:ascii="Arial" w:hAnsi="Arial" w:cs="Arial"/>
        </w:rPr>
        <w:t>body;</w:t>
      </w:r>
    </w:p>
    <w:p w14:paraId="0D371342" w14:textId="7777777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before="1" w:after="0" w:line="240" w:lineRule="auto"/>
        <w:ind w:right="268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>are included in the list of those considered by the Secretary of State as unsuitable to work with children;</w:t>
      </w:r>
    </w:p>
    <w:p w14:paraId="14EA93E2" w14:textId="7777777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before="1" w:after="0" w:line="240" w:lineRule="auto"/>
        <w:ind w:right="268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>are subject to a direction of the Secretary of State under section 142 of Education Act 2002;</w:t>
      </w:r>
    </w:p>
    <w:p w14:paraId="063814D4" w14:textId="7777777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before="1" w:after="0" w:line="240" w:lineRule="auto"/>
        <w:ind w:right="268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>are disqualified from working with children or from registration for child minding or providing day care;</w:t>
      </w:r>
    </w:p>
    <w:p w14:paraId="3083C6AF" w14:textId="7777777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before="1" w:after="0" w:line="240" w:lineRule="auto"/>
        <w:ind w:right="268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 xml:space="preserve">have received a sentence of imprisonment (whether suspended or not) for a period of not less than three months (without the option of a fine) in the five years before becoming a governor or since becoming a governor; </w:t>
      </w:r>
    </w:p>
    <w:p w14:paraId="4A69EDDB" w14:textId="7777777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before="1" w:after="0" w:line="240" w:lineRule="auto"/>
        <w:ind w:right="268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 xml:space="preserve">have received a prison sentence of 2.5 years or more in the 20 years before becoming a governor; </w:t>
      </w:r>
    </w:p>
    <w:p w14:paraId="5CD6D2EF" w14:textId="7777777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before="1" w:after="0" w:line="240" w:lineRule="auto"/>
        <w:ind w:right="268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 xml:space="preserve">have at any time received a prison sentence of five years or more; </w:t>
      </w:r>
    </w:p>
    <w:p w14:paraId="3866F5A3" w14:textId="7777777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before="1" w:after="0" w:line="240" w:lineRule="auto"/>
        <w:ind w:right="268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 xml:space="preserve">have been fined for causing a nuisance or disturbance on school premises during the five years prior to or since appointment or election as a governor; </w:t>
      </w:r>
    </w:p>
    <w:p w14:paraId="60EA4DBF" w14:textId="77777777" w:rsidR="00760929" w:rsidRPr="00F0697B" w:rsidRDefault="00760929" w:rsidP="00F0697B">
      <w:pPr>
        <w:numPr>
          <w:ilvl w:val="0"/>
          <w:numId w:val="2"/>
        </w:numPr>
        <w:autoSpaceDE w:val="0"/>
        <w:autoSpaceDN w:val="0"/>
        <w:adjustRightInd w:val="0"/>
        <w:spacing w:before="1" w:after="0" w:line="240" w:lineRule="auto"/>
        <w:ind w:right="268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 xml:space="preserve">refuse to make an application for a criminal records certificate. </w:t>
      </w:r>
    </w:p>
    <w:p w14:paraId="6C1FC82B" w14:textId="77777777" w:rsidR="00760929" w:rsidRPr="00F0697B" w:rsidRDefault="00760929" w:rsidP="00760929">
      <w:pPr>
        <w:rPr>
          <w:rFonts w:ascii="Arial" w:hAnsi="Arial" w:cs="Arial"/>
        </w:rPr>
      </w:pPr>
    </w:p>
    <w:p w14:paraId="1A4F0BF7" w14:textId="77777777" w:rsidR="00760929" w:rsidRPr="00F0697B" w:rsidRDefault="00760929" w:rsidP="00760929">
      <w:pPr>
        <w:pStyle w:val="Heading1"/>
        <w:shd w:val="clear" w:color="auto" w:fill="C0C0C0"/>
        <w:rPr>
          <w:rFonts w:eastAsiaTheme="minorHAnsi"/>
          <w:b w:val="0"/>
          <w:bCs w:val="0"/>
          <w:sz w:val="22"/>
          <w:szCs w:val="22"/>
        </w:rPr>
      </w:pPr>
      <w:r w:rsidRPr="00F0697B">
        <w:rPr>
          <w:rFonts w:eastAsiaTheme="minorHAnsi"/>
          <w:b w:val="0"/>
          <w:bCs w:val="0"/>
          <w:noProof/>
          <w:sz w:val="22"/>
          <w:szCs w:val="22"/>
          <w:lang w:eastAsia="en-GB"/>
        </w:rPr>
        <w:lastRenderedPageBreak/>
        <w:drawing>
          <wp:inline distT="0" distB="0" distL="0" distR="0" wp14:anchorId="5107E2F1" wp14:editId="369A1403">
            <wp:extent cx="161925" cy="152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0697B">
        <w:rPr>
          <w:rFonts w:eastAsiaTheme="minorHAnsi"/>
          <w:b w:val="0"/>
          <w:bCs w:val="0"/>
          <w:sz w:val="22"/>
          <w:szCs w:val="22"/>
        </w:rPr>
        <w:t xml:space="preserve"> Data Protection</w:t>
      </w:r>
    </w:p>
    <w:p w14:paraId="658ABD66" w14:textId="77777777" w:rsidR="00760929" w:rsidRPr="00F0697B" w:rsidRDefault="00760929" w:rsidP="00760929">
      <w:pPr>
        <w:ind w:right="-43"/>
        <w:rPr>
          <w:rFonts w:ascii="Arial" w:hAnsi="Arial" w:cs="Arial"/>
        </w:rPr>
      </w:pPr>
    </w:p>
    <w:p w14:paraId="1690D483" w14:textId="34AF9E91" w:rsidR="00760929" w:rsidRPr="00F0697B" w:rsidRDefault="00760929" w:rsidP="00F0697B">
      <w:pPr>
        <w:ind w:right="-43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>The information that you provide on this form will be held on a computerised database maintained by the data controller (</w:t>
      </w:r>
      <w:proofErr w:type="spellStart"/>
      <w:r w:rsidR="00F0697B" w:rsidRPr="00F0697B">
        <w:rPr>
          <w:rFonts w:ascii="Arial" w:hAnsi="Arial" w:cs="Arial"/>
        </w:rPr>
        <w:t>Holmer</w:t>
      </w:r>
      <w:proofErr w:type="spellEnd"/>
      <w:r w:rsidR="00F0697B" w:rsidRPr="00F0697B">
        <w:rPr>
          <w:rFonts w:ascii="Arial" w:hAnsi="Arial" w:cs="Arial"/>
        </w:rPr>
        <w:t xml:space="preserve"> Green Senior School</w:t>
      </w:r>
      <w:r w:rsidRPr="00F0697B">
        <w:rPr>
          <w:rFonts w:ascii="Arial" w:hAnsi="Arial" w:cs="Arial"/>
        </w:rPr>
        <w:t>). Your data will be used in accordance with the principles set out in the</w:t>
      </w:r>
      <w:r w:rsidR="00F0697B" w:rsidRPr="00F0697B">
        <w:rPr>
          <w:rFonts w:ascii="Arial" w:hAnsi="Arial" w:cs="Arial"/>
        </w:rPr>
        <w:t xml:space="preserve"> General Data Protection Regulation 2018</w:t>
      </w:r>
      <w:r w:rsidRPr="00F0697B">
        <w:rPr>
          <w:rFonts w:ascii="Arial" w:hAnsi="Arial" w:cs="Arial"/>
        </w:rPr>
        <w:t xml:space="preserve">, which protects the right to privacy of individuals whose personal details are held by the data controller.  </w:t>
      </w:r>
    </w:p>
    <w:p w14:paraId="4D3572FE" w14:textId="77777777" w:rsidR="00760929" w:rsidRPr="00F0697B" w:rsidRDefault="00760929" w:rsidP="00760929">
      <w:pPr>
        <w:rPr>
          <w:rFonts w:ascii="Arial" w:hAnsi="Arial" w:cs="Arial"/>
        </w:rPr>
      </w:pPr>
    </w:p>
    <w:p w14:paraId="1689461B" w14:textId="77777777" w:rsidR="00760929" w:rsidRPr="00F0697B" w:rsidRDefault="00760929" w:rsidP="00760929">
      <w:pPr>
        <w:pStyle w:val="Heading1"/>
        <w:shd w:val="clear" w:color="auto" w:fill="C0C0C0"/>
        <w:rPr>
          <w:rFonts w:eastAsiaTheme="minorHAnsi"/>
          <w:b w:val="0"/>
          <w:bCs w:val="0"/>
          <w:sz w:val="22"/>
          <w:szCs w:val="22"/>
        </w:rPr>
      </w:pPr>
      <w:r w:rsidRPr="00F0697B">
        <w:rPr>
          <w:rFonts w:eastAsiaTheme="minorHAnsi"/>
          <w:b w:val="0"/>
          <w:bCs w:val="0"/>
          <w:sz w:val="22"/>
          <w:szCs w:val="22"/>
        </w:rPr>
        <w:t>Declaration</w:t>
      </w:r>
    </w:p>
    <w:p w14:paraId="2B532664" w14:textId="77777777" w:rsidR="00760929" w:rsidRPr="00F0697B" w:rsidRDefault="00760929" w:rsidP="00760929">
      <w:pPr>
        <w:ind w:right="-45"/>
        <w:rPr>
          <w:rFonts w:ascii="Arial" w:hAnsi="Arial" w:cs="Arial"/>
        </w:rPr>
      </w:pPr>
    </w:p>
    <w:p w14:paraId="2FF4A717" w14:textId="77777777" w:rsidR="00760929" w:rsidRPr="00F0697B" w:rsidRDefault="00760929" w:rsidP="00F0697B">
      <w:pPr>
        <w:ind w:right="-45"/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>I have read the summary of regulations above and confirm that I am not disqualified from serving as a school governor and that in the event that I am appointed to a governing body, I will notify the clerk to the governing body immediately should I become disqualified during my term of office. I understand that it is an offence to serve as a school governor whilst disqualified.</w:t>
      </w:r>
    </w:p>
    <w:p w14:paraId="57BAF240" w14:textId="77777777" w:rsidR="00760929" w:rsidRPr="00F0697B" w:rsidRDefault="00760929" w:rsidP="00F0697B">
      <w:pPr>
        <w:jc w:val="both"/>
        <w:rPr>
          <w:rFonts w:ascii="Arial" w:hAnsi="Arial" w:cs="Arial"/>
        </w:rPr>
      </w:pPr>
    </w:p>
    <w:p w14:paraId="39EC535F" w14:textId="3259CF5D" w:rsidR="00760929" w:rsidRPr="00F0697B" w:rsidRDefault="00760929" w:rsidP="00F0697B">
      <w:pPr>
        <w:jc w:val="both"/>
        <w:rPr>
          <w:rFonts w:ascii="Arial" w:hAnsi="Arial" w:cs="Arial"/>
        </w:rPr>
      </w:pPr>
      <w:r w:rsidRPr="00F0697B">
        <w:rPr>
          <w:rFonts w:ascii="Arial" w:hAnsi="Arial" w:cs="Arial"/>
        </w:rPr>
        <w:t xml:space="preserve">I agree to the information given on this form being recorded and used by </w:t>
      </w:r>
      <w:proofErr w:type="spellStart"/>
      <w:r w:rsidR="00F0697B" w:rsidRPr="00F0697B">
        <w:rPr>
          <w:rFonts w:ascii="Arial" w:hAnsi="Arial" w:cs="Arial"/>
        </w:rPr>
        <w:t>Holmer</w:t>
      </w:r>
      <w:proofErr w:type="spellEnd"/>
      <w:r w:rsidR="00F0697B" w:rsidRPr="00F0697B">
        <w:rPr>
          <w:rFonts w:ascii="Arial" w:hAnsi="Arial" w:cs="Arial"/>
        </w:rPr>
        <w:t xml:space="preserve"> Green Senior School</w:t>
      </w:r>
      <w:r w:rsidRPr="00F0697B">
        <w:rPr>
          <w:rFonts w:ascii="Arial" w:hAnsi="Arial" w:cs="Arial"/>
        </w:rPr>
        <w:t xml:space="preserve"> in accordance with </w:t>
      </w:r>
      <w:r w:rsidR="00F0697B" w:rsidRPr="00F0697B">
        <w:rPr>
          <w:rFonts w:ascii="Arial" w:hAnsi="Arial" w:cs="Arial"/>
        </w:rPr>
        <w:t xml:space="preserve">the General Data Protection Regulation 2018 </w:t>
      </w:r>
      <w:r w:rsidRPr="00F0697B">
        <w:rPr>
          <w:rFonts w:ascii="Arial" w:hAnsi="Arial" w:cs="Arial"/>
        </w:rPr>
        <w:t>and confirm that it is correct and complete to the best of my knowledge and belief.</w:t>
      </w:r>
    </w:p>
    <w:p w14:paraId="3A474059" w14:textId="77777777" w:rsidR="00760929" w:rsidRPr="00F0697B" w:rsidRDefault="00760929" w:rsidP="00760929">
      <w:pPr>
        <w:rPr>
          <w:rFonts w:ascii="Arial" w:hAnsi="Arial" w:cs="Arial"/>
        </w:rPr>
      </w:pPr>
    </w:p>
    <w:p w14:paraId="5A7C7231" w14:textId="77777777" w:rsidR="00760929" w:rsidRPr="00F0697B" w:rsidRDefault="00760929" w:rsidP="00760929">
      <w:pPr>
        <w:rPr>
          <w:rFonts w:ascii="Arial" w:hAnsi="Arial" w:cs="Arial"/>
        </w:rPr>
      </w:pPr>
      <w:r w:rsidRPr="00F0697B">
        <w:rPr>
          <w:rFonts w:ascii="Arial" w:hAnsi="Arial" w:cs="Arial"/>
        </w:rPr>
        <w:t>Signed:</w:t>
      </w:r>
      <w:r w:rsidRPr="00F0697B">
        <w:rPr>
          <w:rFonts w:ascii="Arial" w:hAnsi="Arial" w:cs="Arial"/>
        </w:rPr>
        <w:tab/>
      </w:r>
      <w:r w:rsidRPr="00F0697B">
        <w:rPr>
          <w:rFonts w:ascii="Arial" w:hAnsi="Arial" w:cs="Arial"/>
        </w:rPr>
        <w:tab/>
      </w:r>
      <w:r w:rsidRPr="00F0697B">
        <w:rPr>
          <w:rFonts w:ascii="Arial" w:hAnsi="Arial" w:cs="Arial"/>
        </w:rPr>
        <w:tab/>
      </w:r>
      <w:r w:rsidRPr="00F0697B">
        <w:rPr>
          <w:rFonts w:ascii="Arial" w:hAnsi="Arial" w:cs="Arial"/>
        </w:rPr>
        <w:tab/>
      </w:r>
      <w:r w:rsidRPr="00F0697B">
        <w:rPr>
          <w:rFonts w:ascii="Arial" w:hAnsi="Arial" w:cs="Arial"/>
        </w:rPr>
        <w:tab/>
      </w:r>
      <w:r w:rsidRPr="00F0697B">
        <w:rPr>
          <w:rFonts w:ascii="Arial" w:hAnsi="Arial" w:cs="Arial"/>
        </w:rPr>
        <w:tab/>
        <w:t xml:space="preserve">Date: </w:t>
      </w:r>
    </w:p>
    <w:p w14:paraId="7335B629" w14:textId="77777777" w:rsidR="00760929" w:rsidRPr="00F0697B" w:rsidRDefault="00760929" w:rsidP="00760929">
      <w:pPr>
        <w:outlineLvl w:val="0"/>
        <w:rPr>
          <w:rFonts w:ascii="Arial" w:hAnsi="Arial" w:cs="Arial"/>
          <w:b/>
          <w:szCs w:val="24"/>
        </w:rPr>
      </w:pPr>
    </w:p>
    <w:p w14:paraId="6E9A4677" w14:textId="77777777" w:rsidR="00760929" w:rsidRPr="00F0697B" w:rsidRDefault="00760929" w:rsidP="00760929">
      <w:pPr>
        <w:outlineLvl w:val="0"/>
        <w:rPr>
          <w:rFonts w:ascii="Arial" w:hAnsi="Arial" w:cs="Arial"/>
          <w:b/>
          <w:szCs w:val="24"/>
        </w:rPr>
      </w:pPr>
    </w:p>
    <w:p w14:paraId="2F8E41EF" w14:textId="77777777" w:rsidR="00760929" w:rsidRPr="00F0697B" w:rsidRDefault="00760929" w:rsidP="00760929">
      <w:pPr>
        <w:outlineLvl w:val="0"/>
        <w:rPr>
          <w:rFonts w:ascii="Arial" w:hAnsi="Arial" w:cs="Arial"/>
          <w:b/>
          <w:szCs w:val="24"/>
        </w:rPr>
      </w:pPr>
    </w:p>
    <w:p w14:paraId="7F844DA7" w14:textId="77777777" w:rsidR="00760929" w:rsidRPr="00F0697B" w:rsidRDefault="00760929" w:rsidP="00760929">
      <w:pPr>
        <w:outlineLvl w:val="0"/>
        <w:rPr>
          <w:rFonts w:ascii="Arial" w:hAnsi="Arial" w:cs="Arial"/>
          <w:b/>
          <w:szCs w:val="24"/>
        </w:rPr>
      </w:pPr>
    </w:p>
    <w:p w14:paraId="11A40C16" w14:textId="77777777" w:rsidR="00760929" w:rsidRPr="00F0697B" w:rsidRDefault="00760929" w:rsidP="00760929">
      <w:pPr>
        <w:outlineLvl w:val="0"/>
        <w:rPr>
          <w:rFonts w:ascii="Arial" w:hAnsi="Arial" w:cs="Arial"/>
          <w:b/>
          <w:szCs w:val="24"/>
        </w:rPr>
      </w:pPr>
    </w:p>
    <w:p w14:paraId="5D706AC0" w14:textId="77777777" w:rsidR="00760929" w:rsidRPr="00F0697B" w:rsidRDefault="00760929" w:rsidP="00760929">
      <w:pPr>
        <w:outlineLvl w:val="0"/>
        <w:rPr>
          <w:rFonts w:ascii="Arial" w:hAnsi="Arial" w:cs="Arial"/>
          <w:b/>
          <w:szCs w:val="24"/>
        </w:rPr>
      </w:pPr>
    </w:p>
    <w:p w14:paraId="3CBC41E2" w14:textId="77777777" w:rsidR="00760929" w:rsidRPr="00F0697B" w:rsidRDefault="00760929" w:rsidP="00BB77B9">
      <w:pPr>
        <w:jc w:val="both"/>
        <w:rPr>
          <w:rFonts w:ascii="Arial" w:hAnsi="Arial" w:cs="Arial"/>
        </w:rPr>
      </w:pPr>
    </w:p>
    <w:sectPr w:rsidR="00760929" w:rsidRPr="00F0697B" w:rsidSect="00016163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C461ED"/>
    <w:multiLevelType w:val="hybridMultilevel"/>
    <w:tmpl w:val="023069F8"/>
    <w:lvl w:ilvl="0" w:tplc="08090001">
      <w:start w:val="1"/>
      <w:numFmt w:val="bullet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4ABF4177"/>
    <w:multiLevelType w:val="hybridMultilevel"/>
    <w:tmpl w:val="8DAC60D6"/>
    <w:lvl w:ilvl="0" w:tplc="08090001">
      <w:start w:val="1"/>
      <w:numFmt w:val="bullet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5CFE5632"/>
    <w:multiLevelType w:val="hybridMultilevel"/>
    <w:tmpl w:val="29A6273C"/>
    <w:lvl w:ilvl="0" w:tplc="08090001">
      <w:start w:val="1"/>
      <w:numFmt w:val="bullet"/>
      <w:lvlText w:val=""/>
      <w:lvlJc w:val="left"/>
      <w:pPr>
        <w:tabs>
          <w:tab w:val="num" w:pos="1205"/>
        </w:tabs>
        <w:ind w:left="12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925"/>
        </w:tabs>
        <w:ind w:left="19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645"/>
        </w:tabs>
        <w:ind w:left="26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365"/>
        </w:tabs>
        <w:ind w:left="33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085"/>
        </w:tabs>
        <w:ind w:left="40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05"/>
        </w:tabs>
        <w:ind w:left="48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525"/>
        </w:tabs>
        <w:ind w:left="55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245"/>
        </w:tabs>
        <w:ind w:left="62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965"/>
        </w:tabs>
        <w:ind w:left="6965" w:hanging="360"/>
      </w:pPr>
      <w:rPr>
        <w:rFonts w:ascii="Wingdings" w:hAnsi="Wingdings" w:hint="default"/>
      </w:rPr>
    </w:lvl>
  </w:abstractNum>
  <w:abstractNum w:abstractNumId="3" w15:restartNumberingAfterBreak="0">
    <w:nsid w:val="63E170AF"/>
    <w:multiLevelType w:val="hybridMultilevel"/>
    <w:tmpl w:val="A1B65CC8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4EB47A5"/>
    <w:multiLevelType w:val="hybridMultilevel"/>
    <w:tmpl w:val="75282034"/>
    <w:lvl w:ilvl="0" w:tplc="08090001">
      <w:start w:val="1"/>
      <w:numFmt w:val="bullet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7W0MAPRZsYGSjpKwanFxZn5eSAFJrUAL/W43SwAAAA="/>
  </w:docVars>
  <w:rsids>
    <w:rsidRoot w:val="00A97CC0"/>
    <w:rsid w:val="000016A8"/>
    <w:rsid w:val="00010E06"/>
    <w:rsid w:val="00012E9B"/>
    <w:rsid w:val="00016163"/>
    <w:rsid w:val="00033310"/>
    <w:rsid w:val="00041DAB"/>
    <w:rsid w:val="00050602"/>
    <w:rsid w:val="00072566"/>
    <w:rsid w:val="000747AD"/>
    <w:rsid w:val="00082080"/>
    <w:rsid w:val="00087881"/>
    <w:rsid w:val="000948B1"/>
    <w:rsid w:val="00095C59"/>
    <w:rsid w:val="000D1F0F"/>
    <w:rsid w:val="000E027F"/>
    <w:rsid w:val="000E435C"/>
    <w:rsid w:val="000E50F3"/>
    <w:rsid w:val="000E68C2"/>
    <w:rsid w:val="000F61E4"/>
    <w:rsid w:val="000F6FF2"/>
    <w:rsid w:val="001014DC"/>
    <w:rsid w:val="00102098"/>
    <w:rsid w:val="00110D56"/>
    <w:rsid w:val="00117E0A"/>
    <w:rsid w:val="001418A7"/>
    <w:rsid w:val="00153B36"/>
    <w:rsid w:val="00157E61"/>
    <w:rsid w:val="001705B4"/>
    <w:rsid w:val="001848A2"/>
    <w:rsid w:val="001B206A"/>
    <w:rsid w:val="001B4189"/>
    <w:rsid w:val="001B7F27"/>
    <w:rsid w:val="001D0F1F"/>
    <w:rsid w:val="001D42F3"/>
    <w:rsid w:val="00205995"/>
    <w:rsid w:val="002135E0"/>
    <w:rsid w:val="002259A2"/>
    <w:rsid w:val="0023491C"/>
    <w:rsid w:val="0026370D"/>
    <w:rsid w:val="0026515D"/>
    <w:rsid w:val="002662AF"/>
    <w:rsid w:val="0027156E"/>
    <w:rsid w:val="002736D2"/>
    <w:rsid w:val="00276B04"/>
    <w:rsid w:val="00292BC5"/>
    <w:rsid w:val="002A4558"/>
    <w:rsid w:val="002C25F7"/>
    <w:rsid w:val="002C5914"/>
    <w:rsid w:val="002D66A0"/>
    <w:rsid w:val="002E3961"/>
    <w:rsid w:val="00317CC1"/>
    <w:rsid w:val="00323C93"/>
    <w:rsid w:val="00330526"/>
    <w:rsid w:val="00331EB3"/>
    <w:rsid w:val="00342CD8"/>
    <w:rsid w:val="00345162"/>
    <w:rsid w:val="00353634"/>
    <w:rsid w:val="003643C0"/>
    <w:rsid w:val="0038280A"/>
    <w:rsid w:val="003932AD"/>
    <w:rsid w:val="003B4888"/>
    <w:rsid w:val="003F1E1D"/>
    <w:rsid w:val="003F4080"/>
    <w:rsid w:val="004132BE"/>
    <w:rsid w:val="00413EAF"/>
    <w:rsid w:val="00431AA2"/>
    <w:rsid w:val="00444866"/>
    <w:rsid w:val="0045263E"/>
    <w:rsid w:val="00452DF7"/>
    <w:rsid w:val="00457F77"/>
    <w:rsid w:val="0047656F"/>
    <w:rsid w:val="0048757B"/>
    <w:rsid w:val="00487D35"/>
    <w:rsid w:val="004B7ED3"/>
    <w:rsid w:val="004C1DBD"/>
    <w:rsid w:val="004D0A0F"/>
    <w:rsid w:val="004D3E31"/>
    <w:rsid w:val="004D77B1"/>
    <w:rsid w:val="004E2DAB"/>
    <w:rsid w:val="00522FBA"/>
    <w:rsid w:val="00543E08"/>
    <w:rsid w:val="0056416B"/>
    <w:rsid w:val="005707C9"/>
    <w:rsid w:val="00592D5D"/>
    <w:rsid w:val="005B711C"/>
    <w:rsid w:val="005C2FE9"/>
    <w:rsid w:val="005C74A6"/>
    <w:rsid w:val="005E1B2E"/>
    <w:rsid w:val="005E2AF0"/>
    <w:rsid w:val="005E4D69"/>
    <w:rsid w:val="005E67A9"/>
    <w:rsid w:val="005F211C"/>
    <w:rsid w:val="005F349D"/>
    <w:rsid w:val="0060658C"/>
    <w:rsid w:val="006163DD"/>
    <w:rsid w:val="00620C4A"/>
    <w:rsid w:val="00634636"/>
    <w:rsid w:val="0066051E"/>
    <w:rsid w:val="00667EF2"/>
    <w:rsid w:val="00671AEF"/>
    <w:rsid w:val="00693B66"/>
    <w:rsid w:val="006B3109"/>
    <w:rsid w:val="006C1DA8"/>
    <w:rsid w:val="006F6A7D"/>
    <w:rsid w:val="00701677"/>
    <w:rsid w:val="007146EA"/>
    <w:rsid w:val="00723823"/>
    <w:rsid w:val="00733295"/>
    <w:rsid w:val="0074159E"/>
    <w:rsid w:val="0074321E"/>
    <w:rsid w:val="00744BB3"/>
    <w:rsid w:val="00746081"/>
    <w:rsid w:val="00756D81"/>
    <w:rsid w:val="00760929"/>
    <w:rsid w:val="00774A89"/>
    <w:rsid w:val="007A4A93"/>
    <w:rsid w:val="007C2383"/>
    <w:rsid w:val="007C422D"/>
    <w:rsid w:val="007D62AF"/>
    <w:rsid w:val="007D7E1F"/>
    <w:rsid w:val="007F75CF"/>
    <w:rsid w:val="00800EED"/>
    <w:rsid w:val="0080743D"/>
    <w:rsid w:val="00815A19"/>
    <w:rsid w:val="008202F2"/>
    <w:rsid w:val="00823692"/>
    <w:rsid w:val="00825C1D"/>
    <w:rsid w:val="00827F54"/>
    <w:rsid w:val="00851E16"/>
    <w:rsid w:val="00855D2F"/>
    <w:rsid w:val="008655C0"/>
    <w:rsid w:val="00867825"/>
    <w:rsid w:val="008717D1"/>
    <w:rsid w:val="00876CAE"/>
    <w:rsid w:val="00877D96"/>
    <w:rsid w:val="008928C8"/>
    <w:rsid w:val="0089443E"/>
    <w:rsid w:val="00896B34"/>
    <w:rsid w:val="008B0F2D"/>
    <w:rsid w:val="008C78D3"/>
    <w:rsid w:val="008D4639"/>
    <w:rsid w:val="008D5373"/>
    <w:rsid w:val="008E3F43"/>
    <w:rsid w:val="00941234"/>
    <w:rsid w:val="00966316"/>
    <w:rsid w:val="00970E44"/>
    <w:rsid w:val="00995896"/>
    <w:rsid w:val="009A01B6"/>
    <w:rsid w:val="009A761C"/>
    <w:rsid w:val="009C3A75"/>
    <w:rsid w:val="009D1EB7"/>
    <w:rsid w:val="009F30DA"/>
    <w:rsid w:val="009F5498"/>
    <w:rsid w:val="00A125E9"/>
    <w:rsid w:val="00A24F08"/>
    <w:rsid w:val="00A33F4E"/>
    <w:rsid w:val="00A420FE"/>
    <w:rsid w:val="00A43F92"/>
    <w:rsid w:val="00A57737"/>
    <w:rsid w:val="00A60F16"/>
    <w:rsid w:val="00A67170"/>
    <w:rsid w:val="00A761DE"/>
    <w:rsid w:val="00A83030"/>
    <w:rsid w:val="00A92BC3"/>
    <w:rsid w:val="00A95753"/>
    <w:rsid w:val="00A96058"/>
    <w:rsid w:val="00A97CC0"/>
    <w:rsid w:val="00AB31F6"/>
    <w:rsid w:val="00AB50FF"/>
    <w:rsid w:val="00AD4005"/>
    <w:rsid w:val="00AE10DB"/>
    <w:rsid w:val="00AF2982"/>
    <w:rsid w:val="00B02A7A"/>
    <w:rsid w:val="00B151C4"/>
    <w:rsid w:val="00B23EFA"/>
    <w:rsid w:val="00B43EC0"/>
    <w:rsid w:val="00B47597"/>
    <w:rsid w:val="00B5090C"/>
    <w:rsid w:val="00B634E0"/>
    <w:rsid w:val="00B75429"/>
    <w:rsid w:val="00B76B83"/>
    <w:rsid w:val="00B92A10"/>
    <w:rsid w:val="00BB230D"/>
    <w:rsid w:val="00BB77B9"/>
    <w:rsid w:val="00BC5485"/>
    <w:rsid w:val="00BD72FA"/>
    <w:rsid w:val="00BF4200"/>
    <w:rsid w:val="00BF4DC4"/>
    <w:rsid w:val="00BF535D"/>
    <w:rsid w:val="00C02950"/>
    <w:rsid w:val="00C10127"/>
    <w:rsid w:val="00C202A2"/>
    <w:rsid w:val="00C217ED"/>
    <w:rsid w:val="00C2360F"/>
    <w:rsid w:val="00C42417"/>
    <w:rsid w:val="00C43ED9"/>
    <w:rsid w:val="00C4432A"/>
    <w:rsid w:val="00C676D8"/>
    <w:rsid w:val="00C977EC"/>
    <w:rsid w:val="00CA199E"/>
    <w:rsid w:val="00CB75E9"/>
    <w:rsid w:val="00CC140B"/>
    <w:rsid w:val="00CD1A7B"/>
    <w:rsid w:val="00CD2B19"/>
    <w:rsid w:val="00CE1747"/>
    <w:rsid w:val="00CE3182"/>
    <w:rsid w:val="00CF3B92"/>
    <w:rsid w:val="00D0055F"/>
    <w:rsid w:val="00D02043"/>
    <w:rsid w:val="00D265C7"/>
    <w:rsid w:val="00D36204"/>
    <w:rsid w:val="00D477DE"/>
    <w:rsid w:val="00D52DFA"/>
    <w:rsid w:val="00D542B4"/>
    <w:rsid w:val="00D82796"/>
    <w:rsid w:val="00D956A2"/>
    <w:rsid w:val="00D97075"/>
    <w:rsid w:val="00DA5763"/>
    <w:rsid w:val="00DB2180"/>
    <w:rsid w:val="00DC233A"/>
    <w:rsid w:val="00E136F4"/>
    <w:rsid w:val="00E225F9"/>
    <w:rsid w:val="00E41BF6"/>
    <w:rsid w:val="00E46746"/>
    <w:rsid w:val="00E754FF"/>
    <w:rsid w:val="00E91D84"/>
    <w:rsid w:val="00EA1EDE"/>
    <w:rsid w:val="00EA69CA"/>
    <w:rsid w:val="00ED282F"/>
    <w:rsid w:val="00EE7B9A"/>
    <w:rsid w:val="00F0697B"/>
    <w:rsid w:val="00F154EF"/>
    <w:rsid w:val="00F2152C"/>
    <w:rsid w:val="00F22956"/>
    <w:rsid w:val="00F252F8"/>
    <w:rsid w:val="00F41487"/>
    <w:rsid w:val="00F451EB"/>
    <w:rsid w:val="00F45BD3"/>
    <w:rsid w:val="00F605E5"/>
    <w:rsid w:val="00F7780F"/>
    <w:rsid w:val="00F83603"/>
    <w:rsid w:val="00FA3134"/>
    <w:rsid w:val="00FB162B"/>
    <w:rsid w:val="00FB6729"/>
    <w:rsid w:val="00FC2594"/>
    <w:rsid w:val="00FD0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F828F"/>
  <w15:docId w15:val="{30C8DF35-C1AF-44B2-A8D2-D60DA8F34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60929"/>
    <w:pPr>
      <w:keepNext/>
      <w:spacing w:after="0" w:line="240" w:lineRule="auto"/>
      <w:outlineLvl w:val="0"/>
    </w:pPr>
    <w:rPr>
      <w:rFonts w:ascii="Arial" w:eastAsia="Times New Roman" w:hAnsi="Arial" w:cs="Arial"/>
      <w:b/>
      <w:bCs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760929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6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61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16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760929"/>
    <w:rPr>
      <w:rFonts w:ascii="Arial" w:eastAsia="Times New Roman" w:hAnsi="Arial" w:cs="Arial"/>
      <w:b/>
      <w:bCs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760929"/>
    <w:rPr>
      <w:rFonts w:ascii="Times New Roman" w:eastAsia="Times New Roman" w:hAnsi="Times New Roman" w:cs="Times New Roman"/>
      <w:b/>
      <w:bCs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51</Words>
  <Characters>37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</Company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y Vince</dc:creator>
  <cp:lastModifiedBy>L. Plascott</cp:lastModifiedBy>
  <cp:revision>3</cp:revision>
  <cp:lastPrinted>2018-03-20T12:43:00Z</cp:lastPrinted>
  <dcterms:created xsi:type="dcterms:W3CDTF">2018-07-05T13:33:00Z</dcterms:created>
  <dcterms:modified xsi:type="dcterms:W3CDTF">2021-09-19T16:04:00Z</dcterms:modified>
</cp:coreProperties>
</file>